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47b2fd73804b62d210ff045eae0174a2efb85d0"/>
    <w:p>
      <w:pPr>
        <w:pStyle w:val="Heading1"/>
      </w:pPr>
      <w:r>
        <w:t xml:space="preserve">UAB IT Research Computing (UABRC) Resources and Cybersecurity Facilities Document</w:t>
      </w:r>
    </w:p>
    <w:bookmarkStart w:id="9"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9"/>
    <w:bookmarkStart w:id="10"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10"/>
    <w:bookmarkStart w:id="11"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11"/>
    <w:bookmarkStart w:id="12"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12"/>
    <w:bookmarkStart w:id="13"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13"/>
    <w:bookmarkStart w:id="14"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14"/>
    <w:bookmarkStart w:id="15"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15"/>
    <w:bookmarkStart w:id="16"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16"/>
    <w:bookmarkStart w:id="17"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17"/>
    <w:bookmarkStart w:id="18"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Campus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3T23:30:43Z</dcterms:created>
  <dcterms:modified xsi:type="dcterms:W3CDTF">2026-02-13T23:30:43Z</dcterms:modified>
</cp:coreProperties>
</file>

<file path=docProps/custom.xml><?xml version="1.0" encoding="utf-8"?>
<Properties xmlns="http://schemas.openxmlformats.org/officeDocument/2006/custom-properties" xmlns:vt="http://schemas.openxmlformats.org/officeDocument/2006/docPropsVTypes"/>
</file>